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C73656">
              <w:rPr>
                <w:noProof/>
              </w:rPr>
              <w:t>2</w:t>
            </w:r>
            <w:r>
              <w:rPr>
                <w:noProof/>
              </w:rPr>
              <w:fldChar w:fldCharType="end"/>
            </w:r>
          </w:hyperlink>
        </w:p>
        <w:p w:rsidR="0009411D" w:rsidRDefault="00BC6CB8">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BC6CB8">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BC6CB8">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BC6CB8">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BC6CB8">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BC6CB8">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BC6CB8">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BC6CB8">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BC6CB8">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BC6CB8">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BC6CB8">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C73656">
              <w:rPr>
                <w:noProof/>
              </w:rPr>
              <w:t>6</w:t>
            </w:r>
            <w:r w:rsidR="001A1FE1">
              <w:rPr>
                <w:noProof/>
              </w:rPr>
              <w:fldChar w:fldCharType="end"/>
            </w:r>
          </w:hyperlink>
        </w:p>
        <w:p w:rsidR="0009411D" w:rsidRDefault="00BC6CB8">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C73656">
              <w:rPr>
                <w:noProof/>
              </w:rPr>
              <w:t>7</w:t>
            </w:r>
            <w:r w:rsidR="001A1FE1">
              <w:rPr>
                <w:noProof/>
              </w:rPr>
              <w:fldChar w:fldCharType="end"/>
            </w:r>
          </w:hyperlink>
        </w:p>
        <w:p w:rsidR="0009411D" w:rsidRDefault="00BC6CB8">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BC6CB8">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BC6CB8">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BC6CB8">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BC6CB8">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BC6CB8">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BC6CB8">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BC6CB8">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BC6CB8">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BC6CB8">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BC6CB8">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BC6CB8">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BC6CB8">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BC6CB8">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BC6CB8">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BC6CB8">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BC6CB8">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BC6CB8">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BC6CB8">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C73656">
              <w:rPr>
                <w:noProof/>
              </w:rPr>
              <w:t>12</w:t>
            </w:r>
            <w:r w:rsidR="001A1FE1">
              <w:rPr>
                <w:noProof/>
              </w:rPr>
              <w:fldChar w:fldCharType="end"/>
            </w:r>
          </w:hyperlink>
        </w:p>
        <w:p w:rsidR="0009411D" w:rsidRDefault="00BC6CB8">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C73656">
              <w:rPr>
                <w:noProof/>
              </w:rPr>
              <w:t>12</w:t>
            </w:r>
            <w:r w:rsidR="001A1FE1">
              <w:rPr>
                <w:noProof/>
              </w:rPr>
              <w:fldChar w:fldCharType="end"/>
            </w:r>
          </w:hyperlink>
        </w:p>
        <w:p w:rsidR="0009411D" w:rsidRDefault="00BC6CB8">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C73656">
              <w:rPr>
                <w:noProof/>
              </w:rPr>
              <w:t>13</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503"/>
        <w:gridCol w:w="1418"/>
        <w:gridCol w:w="4819"/>
        <w:gridCol w:w="1129"/>
      </w:tblGrid>
      <w:tr w:rsidR="0009411D" w:rsidRPr="009A2450" w:rsidTr="006D3DD2">
        <w:trPr>
          <w:trHeight w:val="386"/>
        </w:trPr>
        <w:tc>
          <w:tcPr>
            <w:tcW w:w="2503"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8"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19"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129"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D3DD2">
        <w:trPr>
          <w:trHeight w:val="379"/>
        </w:trPr>
        <w:tc>
          <w:tcPr>
            <w:tcW w:w="2503"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380193" w:rsidP="009A2450">
            <w:pPr>
              <w:spacing w:after="0" w:line="259" w:lineRule="auto"/>
              <w:ind w:left="0" w:firstLine="0"/>
              <w:jc w:val="center"/>
              <w:rPr>
                <w:i w:val="0"/>
              </w:rPr>
            </w:pPr>
            <w:r>
              <w:rPr>
                <w:rFonts w:eastAsia="Times New Roman"/>
                <w:i w:val="0"/>
              </w:rPr>
              <w:t>Maica</w:t>
            </w:r>
            <w:r w:rsidR="009A2450" w:rsidRPr="009A2450">
              <w:rPr>
                <w:rFonts w:eastAsia="Times New Roman"/>
                <w:i w:val="0"/>
              </w:rPr>
              <w:t xml:space="preserve"> L. Belchez</w:t>
            </w:r>
          </w:p>
        </w:tc>
        <w:tc>
          <w:tcPr>
            <w:tcW w:w="1418"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19"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129"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6D3DD2" w:rsidP="009A2450">
            <w:pPr>
              <w:spacing w:after="0" w:line="259" w:lineRule="auto"/>
              <w:ind w:left="0" w:firstLine="0"/>
              <w:jc w:val="center"/>
              <w:rPr>
                <w:i w:val="0"/>
              </w:rPr>
            </w:pPr>
            <w:r>
              <w:rPr>
                <w:i w:val="0"/>
              </w:rPr>
              <w:t>1.0</w:t>
            </w:r>
          </w:p>
        </w:tc>
      </w:tr>
      <w:tr w:rsidR="009A2450"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418"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6D3DD2" w:rsidP="009A2450">
            <w:pPr>
              <w:spacing w:after="0" w:line="259" w:lineRule="auto"/>
              <w:ind w:left="0" w:firstLine="0"/>
              <w:jc w:val="center"/>
              <w:rPr>
                <w:i w:val="0"/>
              </w:rPr>
            </w:pPr>
            <w:r>
              <w:rPr>
                <w:i w:val="0"/>
              </w:rPr>
              <w:t>1.1</w:t>
            </w:r>
          </w:p>
        </w:tc>
      </w:tr>
      <w:tr w:rsidR="00E333CB"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p w:rsidR="006D3DD2" w:rsidRDefault="006D3DD2"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129"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6D3DD2" w:rsidP="009A2450">
            <w:pPr>
              <w:spacing w:after="0" w:line="259" w:lineRule="auto"/>
              <w:ind w:left="0" w:firstLine="0"/>
              <w:jc w:val="center"/>
              <w:rPr>
                <w:i w:val="0"/>
              </w:rPr>
            </w:pPr>
            <w:r>
              <w:rPr>
                <w:i w:val="0"/>
              </w:rPr>
              <w:t>1.2</w:t>
            </w:r>
          </w:p>
        </w:tc>
      </w:tr>
      <w:tr w:rsidR="0047299E" w:rsidRPr="009A2450" w:rsidTr="006D3DD2">
        <w:trPr>
          <w:trHeight w:val="343"/>
        </w:trPr>
        <w:tc>
          <w:tcPr>
            <w:tcW w:w="2503" w:type="dxa"/>
            <w:tcBorders>
              <w:top w:val="single" w:sz="6" w:space="0" w:color="000000"/>
              <w:left w:val="single" w:sz="12"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p w:rsidR="0079700C" w:rsidRDefault="0079700C"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19"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r w:rsidR="00BE154A">
              <w:rPr>
                <w:i w:val="0"/>
              </w:rPr>
              <w:t>, Product Functions</w:t>
            </w:r>
          </w:p>
        </w:tc>
        <w:tc>
          <w:tcPr>
            <w:tcW w:w="1129" w:type="dxa"/>
            <w:tcBorders>
              <w:top w:val="single" w:sz="6" w:space="0" w:color="000000"/>
              <w:left w:val="single" w:sz="6" w:space="0" w:color="000000"/>
              <w:bottom w:val="single" w:sz="12" w:space="0" w:color="000000"/>
              <w:right w:val="single" w:sz="12" w:space="0" w:color="000000"/>
            </w:tcBorders>
            <w:vAlign w:val="center"/>
          </w:tcPr>
          <w:p w:rsidR="0047299E" w:rsidRPr="009A2450" w:rsidRDefault="006D3DD2" w:rsidP="009A2450">
            <w:pPr>
              <w:spacing w:after="0" w:line="259" w:lineRule="auto"/>
              <w:ind w:left="0" w:firstLine="0"/>
              <w:jc w:val="center"/>
              <w:rPr>
                <w:i w:val="0"/>
              </w:rPr>
            </w:pPr>
            <w:r>
              <w:rPr>
                <w:i w:val="0"/>
              </w:rPr>
              <w:t>1.3</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8"/>
          <w:headerReference w:type="default" r:id="rId9"/>
          <w:headerReference w:type="first" r:id="rId10"/>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 xml:space="preserve">ware, Resort Reservation System which will be implemented for Tarangban Falls &amp; </w:t>
      </w:r>
      <w:r w:rsidR="008157B4" w:rsidRPr="00AD11B2">
        <w:rPr>
          <w:i w:val="0"/>
          <w:noProof/>
        </w:rPr>
        <w:t>Calimbo</w:t>
      </w:r>
      <w:r w:rsidR="008157B4">
        <w:rPr>
          <w:i w:val="0"/>
        </w:rPr>
        <w:t xml:space="preserve"> Farm Resort, will automate the significant operations of the resort. Its features are</w:t>
      </w:r>
      <w:r w:rsidR="00AD11B2">
        <w:rPr>
          <w:i w:val="0"/>
        </w:rPr>
        <w:t xml:space="preserve"> to keep track of</w:t>
      </w:r>
      <w:r w:rsidR="008157B4">
        <w:rPr>
          <w:i w:val="0"/>
        </w:rPr>
        <w:t xml:space="preserve"> room and hall reservation, and check availability; to manage all room types and </w:t>
      </w:r>
      <w:r w:rsidR="008157B4" w:rsidRPr="00AD11B2">
        <w:rPr>
          <w:i w:val="0"/>
          <w:noProof/>
        </w:rPr>
        <w:t>services</w:t>
      </w:r>
      <w:r w:rsidR="00AD11B2">
        <w:rPr>
          <w:i w:val="0"/>
          <w:noProof/>
        </w:rPr>
        <w:t>,</w:t>
      </w:r>
      <w:r w:rsidR="008157B4" w:rsidRPr="00AD11B2">
        <w:rPr>
          <w:i w:val="0"/>
          <w:noProof/>
        </w:rPr>
        <w:t xml:space="preserve"> and</w:t>
      </w:r>
      <w:r w:rsidR="008157B4">
        <w:rPr>
          <w:i w:val="0"/>
        </w:rPr>
        <w:t xml:space="preserve"> to keep track in all inventories of the resort and customer information. </w:t>
      </w:r>
      <w:r w:rsidR="00AD11B2">
        <w:rPr>
          <w:i w:val="0"/>
          <w:noProof/>
        </w:rPr>
        <w:t>The o</w:t>
      </w:r>
      <w:r w:rsidR="008157B4" w:rsidRPr="00AD11B2">
        <w:rPr>
          <w:i w:val="0"/>
          <w:noProof/>
        </w:rPr>
        <w:t>wner,</w:t>
      </w:r>
      <w:r w:rsidR="008157B4">
        <w:rPr>
          <w:i w:val="0"/>
        </w:rPr>
        <w:t xml:space="preserve"> manager, and r</w:t>
      </w:r>
      <w:r w:rsidR="00051CA9">
        <w:rPr>
          <w:i w:val="0"/>
        </w:rPr>
        <w:t xml:space="preserve">eceptionist are the three end </w:t>
      </w:r>
      <w:r w:rsidR="00AD11B2">
        <w:rPr>
          <w:i w:val="0"/>
        </w:rPr>
        <w:t>users of</w:t>
      </w:r>
      <w:r w:rsidR="008157B4">
        <w:rPr>
          <w:i w:val="0"/>
        </w:rPr>
        <w:t xml:space="preserve"> Resort Reservation System. </w:t>
      </w:r>
      <w:r w:rsidR="00AD11B2">
        <w:rPr>
          <w:i w:val="0"/>
          <w:noProof/>
        </w:rPr>
        <w:t>The o</w:t>
      </w:r>
      <w:r w:rsidR="008157B4" w:rsidRPr="00AD11B2">
        <w:rPr>
          <w:i w:val="0"/>
          <w:noProof/>
        </w:rPr>
        <w:t>wner</w:t>
      </w:r>
      <w:r w:rsidR="008157B4">
        <w:rPr>
          <w:i w:val="0"/>
        </w:rPr>
        <w:t xml:space="preserve"> can acc</w:t>
      </w:r>
      <w:r w:rsidR="00AD11B2">
        <w:rPr>
          <w:i w:val="0"/>
        </w:rPr>
        <w:t>ess</w:t>
      </w:r>
      <w:r w:rsidR="00051CA9">
        <w:rPr>
          <w:i w:val="0"/>
        </w:rPr>
        <w:t xml:space="preserve"> all system functionalities without limitations. </w:t>
      </w:r>
      <w:r w:rsidR="00AD11B2">
        <w:rPr>
          <w:i w:val="0"/>
          <w:noProof/>
        </w:rPr>
        <w:t>The m</w:t>
      </w:r>
      <w:r w:rsidR="00051CA9" w:rsidRPr="00AD11B2">
        <w:rPr>
          <w:i w:val="0"/>
          <w:noProof/>
        </w:rPr>
        <w:t>anager</w:t>
      </w:r>
      <w:r w:rsidR="000F39A6">
        <w:rPr>
          <w:i w:val="0"/>
        </w:rPr>
        <w:t xml:space="preserve"> can </w:t>
      </w:r>
      <w:r w:rsidR="00AD11B2">
        <w:rPr>
          <w:i w:val="0"/>
        </w:rPr>
        <w:t>access</w:t>
      </w:r>
      <w:r w:rsidR="00051CA9">
        <w:rPr>
          <w:i w:val="0"/>
        </w:rPr>
        <w:t xml:space="preserve"> system functionalities</w:t>
      </w:r>
      <w:r w:rsidR="000F39A6">
        <w:rPr>
          <w:i w:val="0"/>
        </w:rPr>
        <w:t xml:space="preserve"> assigned to him or her</w:t>
      </w:r>
      <w:bookmarkStart w:id="7" w:name="_GoBack"/>
      <w:bookmarkEnd w:id="7"/>
      <w:r w:rsidR="00051CA9">
        <w:rPr>
          <w:i w:val="0"/>
        </w:rPr>
        <w:t xml:space="preserve">. </w:t>
      </w:r>
      <w:r w:rsidR="00AD11B2">
        <w:rPr>
          <w:i w:val="0"/>
          <w:noProof/>
        </w:rPr>
        <w:t>The r</w:t>
      </w:r>
      <w:r w:rsidR="00051CA9" w:rsidRPr="00AD11B2">
        <w:rPr>
          <w:i w:val="0"/>
          <w:noProof/>
        </w:rPr>
        <w:t>eceptionist</w:t>
      </w:r>
      <w:r w:rsidR="00AD11B2">
        <w:rPr>
          <w:i w:val="0"/>
        </w:rPr>
        <w:t xml:space="preserve"> can only access </w:t>
      </w:r>
      <w:r w:rsidR="00051CA9">
        <w:rPr>
          <w:i w:val="0"/>
        </w:rPr>
        <w:t xml:space="preserve">the reservation management section. To keep limitations for </w:t>
      </w:r>
      <w:r w:rsidR="00AD11B2">
        <w:rPr>
          <w:i w:val="0"/>
        </w:rPr>
        <w:t>user levels access</w:t>
      </w:r>
      <w:r w:rsidR="00051CA9">
        <w:rPr>
          <w:i w:val="0"/>
        </w:rPr>
        <w:t>,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AD11B2" w:rsidRPr="00AD11B2">
        <w:rPr>
          <w:i w:val="0"/>
          <w:noProof/>
        </w:rPr>
        <w:t>streamline</w:t>
      </w:r>
      <w:r w:rsidR="00AD11B2">
        <w:rPr>
          <w:i w:val="0"/>
        </w:rPr>
        <w:t xml:space="preserve"> the process of the resort quick and timely manner</w:t>
      </w:r>
      <w:r w:rsidR="004E2FF0">
        <w:rPr>
          <w:i w:val="0"/>
        </w:rPr>
        <w:t>. The system will have the capacity to handle numerous services to deal with all customers in a quick manner. As a solution for the vast measure of file handling happening at the resort, this software will be utilized to overcome those downsides. Safety,</w:t>
      </w:r>
      <w:r w:rsidR="00AD11B2">
        <w:rPr>
          <w:i w:val="0"/>
        </w:rPr>
        <w:t xml:space="preserve"> the</w:t>
      </w:r>
      <w:r w:rsidR="004E2FF0">
        <w:rPr>
          <w:i w:val="0"/>
        </w:rPr>
        <w:t xml:space="preserve"> </w:t>
      </w:r>
      <w:r w:rsidR="004E2FF0" w:rsidRPr="00AD11B2">
        <w:rPr>
          <w:i w:val="0"/>
          <w:noProof/>
        </w:rPr>
        <w:t>effectiveness</w:t>
      </w:r>
      <w:r w:rsidR="00AD11B2">
        <w:rPr>
          <w:i w:val="0"/>
        </w:rPr>
        <w:t xml:space="preserve"> of utilization</w:t>
      </w:r>
      <w:r w:rsidR="004E2FF0">
        <w:rPr>
          <w:i w:val="0"/>
        </w:rPr>
        <w:t xml:space="preserve">, and the proficiency of data recovery </w:t>
      </w:r>
      <w:r w:rsidR="00AD11B2">
        <w:rPr>
          <w:i w:val="0"/>
          <w:noProof/>
        </w:rPr>
        <w:t>are</w:t>
      </w:r>
      <w:r w:rsidR="004E2FF0">
        <w:rPr>
          <w:i w:val="0"/>
        </w:rPr>
        <w:t xml:space="preserve"> a few advantages</w:t>
      </w:r>
      <w:r w:rsidR="005518C5">
        <w:rPr>
          <w:i w:val="0"/>
        </w:rPr>
        <w:t xml:space="preserve"> the developers going to give this system. The system ought to </w:t>
      </w:r>
      <w:r w:rsidR="00AD11B2">
        <w:rPr>
          <w:i w:val="0"/>
        </w:rPr>
        <w:t xml:space="preserve">be </w:t>
      </w:r>
      <w:r w:rsidR="00AD11B2" w:rsidRPr="00AD11B2">
        <w:rPr>
          <w:i w:val="0"/>
          <w:noProof/>
        </w:rPr>
        <w:t>user</w:t>
      </w:r>
      <w:r w:rsidR="00AD11B2">
        <w:rPr>
          <w:i w:val="0"/>
          <w:noProof/>
        </w:rPr>
        <w:t>-</w:t>
      </w:r>
      <w:r w:rsidR="00AD11B2" w:rsidRPr="00AD11B2">
        <w:rPr>
          <w:i w:val="0"/>
          <w:noProof/>
        </w:rPr>
        <w:t>friendly</w:t>
      </w:r>
      <w:r w:rsidR="005518C5">
        <w:rPr>
          <w:i w:val="0"/>
        </w:rPr>
        <w:t>, provide easy recovery of errors and have an overall end user high subjective fulfillment.</w:t>
      </w:r>
    </w:p>
    <w:p w:rsidR="0009411D" w:rsidRDefault="001A1FE1">
      <w:pPr>
        <w:pStyle w:val="Heading2"/>
        <w:ind w:left="482" w:hanging="497"/>
      </w:pPr>
      <w:bookmarkStart w:id="8" w:name="_Toc6267"/>
      <w:r>
        <w:t xml:space="preserve">References </w:t>
      </w:r>
      <w:bookmarkEnd w:id="8"/>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99202C">
      <w:pPr>
        <w:ind w:left="400" w:firstLine="0"/>
        <w:rPr>
          <w:i w:val="0"/>
        </w:rPr>
      </w:pPr>
      <w:r>
        <w:rPr>
          <w:i w:val="0"/>
        </w:rPr>
        <w:t>[1</w:t>
      </w:r>
      <w:r w:rsidR="0099202C">
        <w:rPr>
          <w:i w:val="0"/>
        </w:rPr>
        <w:t xml:space="preserve">] </w:t>
      </w:r>
      <w:hyperlink r:id="rId11" w:history="1">
        <w:r w:rsidR="0099202C" w:rsidRPr="006120BB">
          <w:rPr>
            <w:rStyle w:val="Hyperlink"/>
            <w:i w:val="0"/>
          </w:rPr>
          <w:t>http://projects2.apc.edu.ph/wiki/index.php/Project_-_Resort_Reservation_System_-102</w:t>
        </w:r>
      </w:hyperlink>
      <w:r w:rsidR="0099202C">
        <w:rPr>
          <w:i w:val="0"/>
        </w:rPr>
        <w:br/>
        <w:t xml:space="preserve">[2] </w:t>
      </w:r>
      <w:hyperlink r:id="rId12" w:history="1">
        <w:r w:rsidR="0099202C" w:rsidRPr="006120BB">
          <w:rPr>
            <w:rStyle w:val="Hyperlink"/>
            <w:i w:val="0"/>
          </w:rPr>
          <w:t>http://projects2.apc.edu.ph/wiki/index.php/Project_-_Resort_Reservation_System_%28Part_2%29_-_102</w:t>
        </w:r>
      </w:hyperlink>
      <w:r w:rsidR="0099202C">
        <w:rPr>
          <w:i w:val="0"/>
        </w:rPr>
        <w:br/>
        <w:t xml:space="preserve">[3] </w:t>
      </w:r>
      <w:hyperlink r:id="rId13" w:history="1">
        <w:r w:rsidR="0099202C" w:rsidRPr="006120BB">
          <w:rPr>
            <w:rStyle w:val="Hyperlink"/>
            <w:i w:val="0"/>
          </w:rPr>
          <w:t>https://github.com/seans888/Project---Reservation-System</w:t>
        </w:r>
      </w:hyperlink>
      <w:r w:rsidR="0099202C">
        <w:rPr>
          <w:i w:val="0"/>
        </w:rPr>
        <w:t xml:space="preserve"> </w:t>
      </w:r>
    </w:p>
    <w:p w:rsidR="0009411D" w:rsidRDefault="001A1FE1">
      <w:pPr>
        <w:pStyle w:val="Heading1"/>
        <w:ind w:left="400" w:hanging="415"/>
      </w:pPr>
      <w:bookmarkStart w:id="9" w:name="_Toc6268"/>
      <w:r>
        <w:t xml:space="preserve">Overall Description </w:t>
      </w:r>
      <w:bookmarkEnd w:id="9"/>
    </w:p>
    <w:p w:rsidR="0009411D" w:rsidRDefault="001A1FE1">
      <w:pPr>
        <w:pStyle w:val="Heading2"/>
        <w:ind w:left="482" w:hanging="497"/>
      </w:pPr>
      <w:bookmarkStart w:id="10" w:name="_Toc6269"/>
      <w:r>
        <w:t xml:space="preserve">Product Perspective </w:t>
      </w:r>
      <w:bookmarkEnd w:id="10"/>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user friendly functions with attractive interfaces. The system will give better alternatives for the issue of handling large scale of physical file system, for the errors happening in calculations and the various required tasks that has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1" w:name="_Toc6270"/>
      <w:r>
        <w:t xml:space="preserve">Product Functions </w:t>
      </w:r>
      <w:bookmarkEnd w:id="11"/>
    </w:p>
    <w:p w:rsidR="00B7312D" w:rsidRDefault="00B7312D" w:rsidP="00B7312D">
      <w:pPr>
        <w:ind w:left="-5" w:firstLine="487"/>
        <w:jc w:val="both"/>
        <w:rPr>
          <w:i w:val="0"/>
        </w:rPr>
      </w:pPr>
      <w:r>
        <w:rPr>
          <w:i w:val="0"/>
        </w:rPr>
        <w:t>Based on the requirements of the client, the Resort Reservation System functions are listed below:</w:t>
      </w:r>
    </w:p>
    <w:p w:rsidR="00B7312D" w:rsidRDefault="00B7312D" w:rsidP="00B7312D">
      <w:pPr>
        <w:pStyle w:val="ListParagraph"/>
        <w:numPr>
          <w:ilvl w:val="0"/>
          <w:numId w:val="12"/>
        </w:numPr>
        <w:jc w:val="both"/>
        <w:rPr>
          <w:i w:val="0"/>
        </w:rPr>
      </w:pPr>
      <w:r>
        <w:rPr>
          <w:i w:val="0"/>
        </w:rPr>
        <w:t>Make reservations</w:t>
      </w:r>
    </w:p>
    <w:p w:rsidR="00B7312D" w:rsidRDefault="00B7312D" w:rsidP="00B7312D">
      <w:pPr>
        <w:pStyle w:val="ListParagraph"/>
        <w:numPr>
          <w:ilvl w:val="0"/>
          <w:numId w:val="12"/>
        </w:numPr>
        <w:jc w:val="both"/>
        <w:rPr>
          <w:i w:val="0"/>
        </w:rPr>
      </w:pPr>
      <w:r>
        <w:rPr>
          <w:i w:val="0"/>
        </w:rPr>
        <w:t>Search rooms availability</w:t>
      </w:r>
    </w:p>
    <w:p w:rsidR="00B7312D" w:rsidRDefault="00B7312D" w:rsidP="00B7312D">
      <w:pPr>
        <w:pStyle w:val="ListParagraph"/>
        <w:numPr>
          <w:ilvl w:val="0"/>
          <w:numId w:val="12"/>
        </w:numPr>
        <w:jc w:val="both"/>
        <w:rPr>
          <w:i w:val="0"/>
        </w:rPr>
      </w:pPr>
      <w:r>
        <w:rPr>
          <w:i w:val="0"/>
        </w:rPr>
        <w:t>Manage guest</w:t>
      </w:r>
    </w:p>
    <w:p w:rsidR="00B7312D" w:rsidRDefault="00B7312D" w:rsidP="00B7312D">
      <w:pPr>
        <w:pStyle w:val="ListParagraph"/>
        <w:numPr>
          <w:ilvl w:val="0"/>
          <w:numId w:val="12"/>
        </w:numPr>
        <w:jc w:val="both"/>
        <w:rPr>
          <w:i w:val="0"/>
        </w:rPr>
      </w:pPr>
      <w:r>
        <w:rPr>
          <w:i w:val="0"/>
        </w:rPr>
        <w:t>Manage room details</w:t>
      </w:r>
    </w:p>
    <w:p w:rsidR="00B7312D" w:rsidRDefault="001B30A1" w:rsidP="00B7312D">
      <w:pPr>
        <w:pStyle w:val="ListParagraph"/>
        <w:numPr>
          <w:ilvl w:val="0"/>
          <w:numId w:val="12"/>
        </w:numPr>
        <w:jc w:val="both"/>
        <w:rPr>
          <w:i w:val="0"/>
        </w:rPr>
      </w:pPr>
      <w:r>
        <w:rPr>
          <w:i w:val="0"/>
        </w:rPr>
        <w:t>Manage s</w:t>
      </w:r>
      <w:r w:rsidR="00B7312D">
        <w:rPr>
          <w:i w:val="0"/>
        </w:rPr>
        <w:t>taff</w:t>
      </w:r>
    </w:p>
    <w:p w:rsidR="00B7312D" w:rsidRPr="00293B2F" w:rsidRDefault="00B7312D" w:rsidP="00293B2F">
      <w:pPr>
        <w:pStyle w:val="ListParagraph"/>
        <w:numPr>
          <w:ilvl w:val="0"/>
          <w:numId w:val="12"/>
        </w:numPr>
        <w:jc w:val="both"/>
        <w:rPr>
          <w:i w:val="0"/>
        </w:rPr>
      </w:pPr>
      <w:r>
        <w:rPr>
          <w:i w:val="0"/>
        </w:rPr>
        <w:t>Manage users</w:t>
      </w:r>
    </w:p>
    <w:p w:rsidR="00B7312D" w:rsidRDefault="00B7312D" w:rsidP="00B7312D">
      <w:pPr>
        <w:ind w:left="842" w:firstLine="0"/>
        <w:jc w:val="center"/>
        <w:rPr>
          <w:i w:val="0"/>
        </w:rPr>
      </w:pPr>
    </w:p>
    <w:p w:rsidR="00B7312D" w:rsidRDefault="00B7312D" w:rsidP="00B7312D">
      <w:pPr>
        <w:ind w:left="842" w:firstLine="0"/>
        <w:jc w:val="center"/>
        <w:rPr>
          <w:i w:val="0"/>
        </w:rPr>
      </w:pPr>
      <w:r>
        <w:rPr>
          <w:i w:val="0"/>
        </w:rPr>
        <w:t>Data Flow Diagram</w:t>
      </w:r>
    </w:p>
    <w:p w:rsidR="00B7312D" w:rsidRDefault="00B7312D" w:rsidP="00B7312D">
      <w:pPr>
        <w:ind w:left="842" w:firstLine="0"/>
        <w:jc w:val="center"/>
        <w:rPr>
          <w:i w:val="0"/>
        </w:rPr>
      </w:pPr>
    </w:p>
    <w:p w:rsidR="00B7312D" w:rsidRDefault="00C71526" w:rsidP="00B7312D">
      <w:pPr>
        <w:ind w:left="842" w:firstLine="0"/>
        <w:jc w:val="center"/>
        <w:rPr>
          <w:i w:val="0"/>
        </w:rPr>
      </w:pPr>
      <w:r>
        <w:rPr>
          <w:noProof/>
        </w:rPr>
        <w:drawing>
          <wp:anchor distT="0" distB="0" distL="114300" distR="114300" simplePos="0" relativeHeight="251658240" behindDoc="0" locked="0" layoutInCell="1" allowOverlap="1" wp14:anchorId="014F44B0" wp14:editId="590AB820">
            <wp:simplePos x="0" y="0"/>
            <wp:positionH relativeFrom="margin">
              <wp:posOffset>-480060</wp:posOffset>
            </wp:positionH>
            <wp:positionV relativeFrom="margin">
              <wp:posOffset>1159510</wp:posOffset>
            </wp:positionV>
            <wp:extent cx="7077075" cy="4166235"/>
            <wp:effectExtent l="0" t="0" r="9525" b="5715"/>
            <wp:wrapSquare wrapText="bothSides"/>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77075" cy="416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312D">
        <w:rPr>
          <w:i w:val="0"/>
        </w:rPr>
        <w:t>Level 0</w:t>
      </w:r>
    </w:p>
    <w:p w:rsidR="00B7312D" w:rsidRDefault="00B7312D" w:rsidP="00B7312D">
      <w:pPr>
        <w:ind w:left="842" w:firstLine="0"/>
        <w:jc w:val="center"/>
        <w:rPr>
          <w:i w:val="0"/>
        </w:rPr>
      </w:pPr>
    </w:p>
    <w:p w:rsidR="00B7312D" w:rsidRDefault="00B7312D" w:rsidP="00B7312D">
      <w:pPr>
        <w:ind w:left="842" w:firstLine="0"/>
        <w:jc w:val="center"/>
        <w:rPr>
          <w:i w:val="0"/>
        </w:rPr>
      </w:pPr>
    </w:p>
    <w:p w:rsidR="001B30A1" w:rsidRDefault="001B30A1" w:rsidP="00B7312D">
      <w:pPr>
        <w:ind w:left="842" w:firstLine="0"/>
        <w:jc w:val="center"/>
        <w:rPr>
          <w:i w:val="0"/>
        </w:rPr>
      </w:pPr>
    </w:p>
    <w:p w:rsidR="00B7312D" w:rsidRDefault="00B7312D" w:rsidP="0095057A">
      <w:pPr>
        <w:ind w:left="842" w:firstLine="0"/>
        <w:jc w:val="center"/>
        <w:rPr>
          <w:i w:val="0"/>
        </w:rPr>
      </w:pPr>
      <w:r>
        <w:rPr>
          <w:i w:val="0"/>
        </w:rPr>
        <w:t>Level 1</w:t>
      </w:r>
    </w:p>
    <w:p w:rsidR="0095057A" w:rsidRDefault="0095057A" w:rsidP="0095057A">
      <w:pPr>
        <w:ind w:left="842" w:firstLine="0"/>
        <w:jc w:val="center"/>
        <w:rPr>
          <w:i w:val="0"/>
        </w:rPr>
      </w:pPr>
    </w:p>
    <w:p w:rsidR="0095057A" w:rsidRDefault="0095057A" w:rsidP="0095057A">
      <w:pPr>
        <w:ind w:left="842" w:firstLine="0"/>
        <w:jc w:val="center"/>
        <w:rPr>
          <w:i w:val="0"/>
        </w:rPr>
      </w:pPr>
      <w:r>
        <w:rPr>
          <w:i w:val="0"/>
        </w:rPr>
        <w:t>Creating of Account</w:t>
      </w:r>
    </w:p>
    <w:p w:rsidR="0095057A" w:rsidRDefault="00293B2F" w:rsidP="0095057A">
      <w:pPr>
        <w:ind w:left="842" w:firstLine="0"/>
        <w:jc w:val="center"/>
        <w:rPr>
          <w:i w:val="0"/>
        </w:rPr>
      </w:pPr>
      <w:r>
        <w:rPr>
          <w:noProof/>
        </w:rPr>
        <w:drawing>
          <wp:anchor distT="0" distB="0" distL="114300" distR="114300" simplePos="0" relativeHeight="251659264" behindDoc="0" locked="0" layoutInCell="1" allowOverlap="1" wp14:anchorId="1865886B" wp14:editId="0A2F350F">
            <wp:simplePos x="0" y="0"/>
            <wp:positionH relativeFrom="margin">
              <wp:posOffset>-4445</wp:posOffset>
            </wp:positionH>
            <wp:positionV relativeFrom="margin">
              <wp:posOffset>-445</wp:posOffset>
            </wp:positionV>
            <wp:extent cx="6125845" cy="3830955"/>
            <wp:effectExtent l="0" t="0" r="8255" b="0"/>
            <wp:wrapSquare wrapText="bothSides"/>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830955"/>
                    </a:xfrm>
                    <a:prstGeom prst="rect">
                      <a:avLst/>
                    </a:prstGeom>
                    <a:noFill/>
                    <a:ln>
                      <a:noFill/>
                    </a:ln>
                  </pic:spPr>
                </pic:pic>
              </a:graphicData>
            </a:graphic>
          </wp:anchor>
        </w:drawing>
      </w:r>
    </w:p>
    <w:p w:rsidR="0095057A" w:rsidRDefault="0095057A" w:rsidP="0095057A">
      <w:pPr>
        <w:ind w:left="842" w:firstLine="0"/>
        <w:jc w:val="center"/>
        <w:rPr>
          <w:i w:val="0"/>
        </w:rPr>
      </w:pPr>
      <w:r>
        <w:rPr>
          <w:noProof/>
        </w:rPr>
        <w:drawing>
          <wp:anchor distT="0" distB="0" distL="114300" distR="114300" simplePos="0" relativeHeight="251660288" behindDoc="0" locked="0" layoutInCell="1" allowOverlap="1" wp14:anchorId="7D76D66E" wp14:editId="530D47A6">
            <wp:simplePos x="0" y="0"/>
            <wp:positionH relativeFrom="margin">
              <wp:posOffset>-253365</wp:posOffset>
            </wp:positionH>
            <wp:positionV relativeFrom="margin">
              <wp:posOffset>4683125</wp:posOffset>
            </wp:positionV>
            <wp:extent cx="6696710" cy="3716655"/>
            <wp:effectExtent l="0" t="0" r="8890" b="0"/>
            <wp:wrapSquare wrapText="bothSides"/>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96710" cy="3716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t>Reservation of Room for Online Customers</w:t>
      </w:r>
    </w:p>
    <w:p w:rsidR="0095057A" w:rsidRDefault="00293B2F" w:rsidP="0095057A">
      <w:pPr>
        <w:ind w:left="842" w:firstLine="0"/>
        <w:jc w:val="center"/>
        <w:rPr>
          <w:i w:val="0"/>
        </w:rPr>
      </w:pPr>
      <w:r>
        <w:rPr>
          <w:noProof/>
        </w:rPr>
        <w:drawing>
          <wp:anchor distT="0" distB="0" distL="114300" distR="114300" simplePos="0" relativeHeight="251661312" behindDoc="0" locked="0" layoutInCell="1" allowOverlap="1" wp14:anchorId="094FA5CE" wp14:editId="4F98736D">
            <wp:simplePos x="0" y="0"/>
            <wp:positionH relativeFrom="column">
              <wp:posOffset>-336550</wp:posOffset>
            </wp:positionH>
            <wp:positionV relativeFrom="paragraph">
              <wp:posOffset>360680</wp:posOffset>
            </wp:positionV>
            <wp:extent cx="6828155" cy="4904105"/>
            <wp:effectExtent l="0" t="0" r="0" b="0"/>
            <wp:wrapSquare wrapText="bothSides"/>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28155" cy="4904105"/>
                    </a:xfrm>
                    <a:prstGeom prst="rect">
                      <a:avLst/>
                    </a:prstGeom>
                    <a:noFill/>
                    <a:ln>
                      <a:noFill/>
                    </a:ln>
                  </pic:spPr>
                </pic:pic>
              </a:graphicData>
            </a:graphic>
            <wp14:sizeRelH relativeFrom="page">
              <wp14:pctWidth>0</wp14:pctWidth>
            </wp14:sizeRelH>
            <wp14:sizeRelV relativeFrom="page">
              <wp14:pctHeight>0</wp14:pctHeight>
            </wp14:sizeRelV>
          </wp:anchor>
        </w:drawing>
      </w:r>
      <w:r w:rsidR="0095057A">
        <w:rPr>
          <w:i w:val="0"/>
        </w:rPr>
        <w:t>Reservation of Room for Walk-in Customers</w:t>
      </w:r>
    </w:p>
    <w:p w:rsidR="00293B2F" w:rsidRDefault="00293B2F" w:rsidP="0095057A">
      <w:pPr>
        <w:ind w:left="842" w:firstLine="0"/>
        <w:jc w:val="center"/>
        <w:rPr>
          <w:i w:val="0"/>
        </w:rPr>
      </w:pPr>
    </w:p>
    <w:p w:rsidR="00293B2F" w:rsidRDefault="00293B2F" w:rsidP="0095057A">
      <w:pPr>
        <w:ind w:left="842" w:firstLine="0"/>
        <w:jc w:val="center"/>
        <w:rPr>
          <w:i w:val="0"/>
        </w:rPr>
      </w:pPr>
      <w:r>
        <w:rPr>
          <w:noProof/>
        </w:rPr>
        <w:drawing>
          <wp:anchor distT="0" distB="0" distL="114300" distR="114300" simplePos="0" relativeHeight="251662336" behindDoc="0" locked="0" layoutInCell="1" allowOverlap="1" wp14:anchorId="5AD74C22" wp14:editId="1090A978">
            <wp:simplePos x="0" y="0"/>
            <wp:positionH relativeFrom="column">
              <wp:posOffset>-182245</wp:posOffset>
            </wp:positionH>
            <wp:positionV relativeFrom="paragraph">
              <wp:posOffset>358140</wp:posOffset>
            </wp:positionV>
            <wp:extent cx="6543040" cy="2140585"/>
            <wp:effectExtent l="0" t="0" r="0" b="0"/>
            <wp:wrapSquare wrapText="bothSides"/>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43040" cy="214058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Cancellation of Room Reservation</w:t>
      </w:r>
    </w:p>
    <w:p w:rsidR="00293B2F" w:rsidRDefault="00293B2F" w:rsidP="0095057A">
      <w:pPr>
        <w:ind w:left="842" w:firstLine="0"/>
        <w:jc w:val="center"/>
        <w:rPr>
          <w:i w:val="0"/>
        </w:rPr>
      </w:pPr>
      <w:r>
        <w:rPr>
          <w:noProof/>
        </w:rPr>
        <w:drawing>
          <wp:anchor distT="0" distB="0" distL="114300" distR="114300" simplePos="0" relativeHeight="251663360" behindDoc="0" locked="0" layoutInCell="1" allowOverlap="1" wp14:anchorId="1AC661FB" wp14:editId="47A993A7">
            <wp:simplePos x="0" y="0"/>
            <wp:positionH relativeFrom="column">
              <wp:posOffset>-288925</wp:posOffset>
            </wp:positionH>
            <wp:positionV relativeFrom="paragraph">
              <wp:posOffset>360680</wp:posOffset>
            </wp:positionV>
            <wp:extent cx="6638290" cy="3999230"/>
            <wp:effectExtent l="0" t="0" r="0" b="1270"/>
            <wp:wrapSquare wrapText="bothSides"/>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38290" cy="3999230"/>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Paying of Total Fee</w:t>
      </w:r>
    </w:p>
    <w:p w:rsidR="00293B2F" w:rsidRPr="00B7312D" w:rsidRDefault="00293B2F" w:rsidP="0095057A">
      <w:pPr>
        <w:ind w:left="842" w:firstLine="0"/>
        <w:jc w:val="center"/>
        <w:rPr>
          <w:i w:val="0"/>
        </w:rPr>
      </w:pPr>
    </w:p>
    <w:p w:rsidR="009A24F5" w:rsidRDefault="001A1FE1" w:rsidP="009A24F5">
      <w:pPr>
        <w:pStyle w:val="Heading2"/>
        <w:ind w:left="482" w:hanging="497"/>
      </w:pPr>
      <w:bookmarkStart w:id="12" w:name="_Toc6271"/>
      <w:r>
        <w:t xml:space="preserve">User Classes and Characteristics </w:t>
      </w:r>
      <w:bookmarkEnd w:id="12"/>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n, he will be capable of taking all the sorts of reports accessible</w:t>
      </w:r>
      <w:r w:rsidR="002D78B7">
        <w:rPr>
          <w:i w:val="0"/>
        </w:rPr>
        <w:t xml:space="preserve"> in the system. As the owner</w:t>
      </w:r>
      <w:r w:rsidR="008B4F3C">
        <w:rPr>
          <w:i w:val="0"/>
        </w:rPr>
        <w:t xml:space="preserv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4" w:name="_Toc6273"/>
      <w:r>
        <w:t xml:space="preserve">Design and Implementation Constraints </w:t>
      </w:r>
      <w:bookmarkEnd w:id="14"/>
    </w:p>
    <w:p w:rsidR="0009411D" w:rsidRPr="00B5465E" w:rsidRDefault="00B5465E" w:rsidP="00B5465E">
      <w:pPr>
        <w:ind w:left="-5" w:firstLine="487"/>
        <w:jc w:val="both"/>
        <w:rPr>
          <w:i w:val="0"/>
        </w:rPr>
      </w:pPr>
      <w:r>
        <w:rPr>
          <w:i w:val="0"/>
        </w:rPr>
        <w:t>The developers give their best effort in developing the system. With a specific end goal to keep up the reliability and durability of the system, some design and implementation constraints are applied. Accessibility of an android application for resort reservation system could make the system portable yet because of time requirement it is not possible. When designing interfaces of the system, the developers had the capability of work with tools such as Yii2.</w:t>
      </w:r>
    </w:p>
    <w:p w:rsidR="0009411D" w:rsidRDefault="001A1FE1">
      <w:pPr>
        <w:pStyle w:val="Heading2"/>
        <w:ind w:left="482" w:hanging="497"/>
      </w:pPr>
      <w:bookmarkStart w:id="15" w:name="_Toc6274"/>
      <w:r>
        <w:t xml:space="preserve">User Documentation </w:t>
      </w:r>
      <w:bookmarkEnd w:id="15"/>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This should expand management efficiency, consequently increasing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Pr="0029483B" w:rsidRDefault="0029483B" w:rsidP="0029483B">
      <w:pPr>
        <w:ind w:left="-5" w:firstLine="487"/>
        <w:jc w:val="both"/>
        <w:rPr>
          <w:i w:val="0"/>
        </w:rPr>
      </w:pPr>
      <w:r>
        <w:rPr>
          <w:i w:val="0"/>
        </w:rPr>
        <w:t xml:space="preserve">The computer, this software going to be installed, needs to have Windows Operating System above Windows 7. On that Windows platform, .Net 4.0 will be installed and that will be the platform the specific software will be run. There will be an ADO.NET data transmission with the Microsoft SQL Server Management Studio Express 2010 R2 edition that will be installed in the same computer. </w:t>
      </w:r>
      <w:r w:rsidR="00252700">
        <w:rPr>
          <w:i w:val="0"/>
        </w:rPr>
        <w:t>Then, the software can be used on any browsers.</w:t>
      </w:r>
    </w:p>
    <w:p w:rsidR="0009411D" w:rsidRDefault="001A1FE1">
      <w:pPr>
        <w:pStyle w:val="Heading2"/>
        <w:ind w:left="482" w:hanging="497"/>
      </w:pPr>
      <w:bookmarkStart w:id="21" w:name="_Toc6280"/>
      <w:r>
        <w:t>Communications Interfaces</w:t>
      </w:r>
      <w:bookmarkEnd w:id="21"/>
    </w:p>
    <w:p w:rsidR="00C439AB" w:rsidRPr="00383918" w:rsidRDefault="00C439AB" w:rsidP="00383918">
      <w:pPr>
        <w:ind w:left="0" w:firstLine="400"/>
        <w:jc w:val="both"/>
        <w:rPr>
          <w:i w:val="0"/>
        </w:rPr>
      </w:pPr>
      <w:r w:rsidRPr="00383918">
        <w:rPr>
          <w:i w:val="0"/>
        </w:rPr>
        <w:t xml:space="preserve">The software will be </w:t>
      </w:r>
      <w:r w:rsidR="007813CD" w:rsidRPr="00383918">
        <w:rPr>
          <w:i w:val="0"/>
        </w:rPr>
        <w:t>having</w:t>
      </w:r>
      <w:r w:rsidRPr="00383918">
        <w:rPr>
          <w:i w:val="0"/>
        </w:rPr>
        <w:t xml:space="preserve"> an association with e-mails, the software will make use of the email by either sending updates about the reservation made, or confirming a recently made accoun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er identity and much more might be used by other people for illegal purposes.</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Pr="00AC3946" w:rsidRDefault="00902B9F" w:rsidP="00902B9F">
      <w:pPr>
        <w:spacing w:after="275"/>
        <w:ind w:left="-5" w:firstLine="405"/>
        <w:jc w:val="both"/>
        <w:rPr>
          <w:i w:val="0"/>
        </w:rPr>
      </w:pPr>
      <w:r>
        <w:rPr>
          <w:i w:val="0"/>
        </w:rPr>
        <w:t>The other requirement needed for the Resort Reservation System is security. The system will include a log-in form. The administrator and the customer will be the two levels of access in the system. And when the system is completely developed and submitted to the client, coupl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2" w:name="_Toc6291"/>
      <w:r>
        <w:t xml:space="preserve">Appendix A: Glossary </w:t>
      </w:r>
      <w:bookmarkEnd w:id="32"/>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a full servic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Pr="00A6535D"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B30A1" w:rsidP="001B30A1">
      <w:pPr>
        <w:ind w:left="-5" w:firstLine="5"/>
        <w:jc w:val="both"/>
        <w:rPr>
          <w:i w:val="0"/>
        </w:rPr>
      </w:pPr>
      <w:r>
        <w:rPr>
          <w:i w:val="0"/>
        </w:rPr>
        <w:t>These diagram</w:t>
      </w:r>
      <w:r w:rsidR="009630D6">
        <w:rPr>
          <w:i w:val="0"/>
        </w:rPr>
        <w:t xml:space="preserve"> were analyzed based on the requirements of the client.</w:t>
      </w:r>
    </w:p>
    <w:p w:rsidR="00FE68D8" w:rsidRDefault="00FE68D8" w:rsidP="00FE68D8">
      <w:pPr>
        <w:ind w:left="-5"/>
        <w:jc w:val="center"/>
        <w:rPr>
          <w:i w:val="0"/>
        </w:rPr>
      </w:pPr>
    </w:p>
    <w:p w:rsidR="00256013" w:rsidRDefault="009630D6" w:rsidP="00FE68D8">
      <w:pPr>
        <w:ind w:left="-5"/>
        <w:jc w:val="center"/>
        <w:rPr>
          <w:i w:val="0"/>
        </w:rPr>
      </w:pPr>
      <w:r>
        <w:rPr>
          <w:i w:val="0"/>
        </w:rPr>
        <w:t>Entity Relationship Diagram</w:t>
      </w:r>
      <w:r w:rsidR="001B30A1" w:rsidRPr="009630D6">
        <w:rPr>
          <w:i w:val="0"/>
          <w:noProof/>
        </w:rPr>
        <w:drawing>
          <wp:anchor distT="0" distB="0" distL="114300" distR="114300" simplePos="0" relativeHeight="251664384" behindDoc="0" locked="0" layoutInCell="1" allowOverlap="1" wp14:anchorId="31A4FE7A" wp14:editId="21C369A9">
            <wp:simplePos x="0" y="0"/>
            <wp:positionH relativeFrom="column">
              <wp:posOffset>-372110</wp:posOffset>
            </wp:positionH>
            <wp:positionV relativeFrom="paragraph">
              <wp:posOffset>281998</wp:posOffset>
            </wp:positionV>
            <wp:extent cx="6886575" cy="4060825"/>
            <wp:effectExtent l="0" t="0" r="9525" b="0"/>
            <wp:wrapSquare wrapText="bothSides"/>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886575" cy="406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30A1" w:rsidRDefault="001B30A1" w:rsidP="001B30A1">
      <w:pPr>
        <w:ind w:left="0" w:firstLine="0"/>
        <w:jc w:val="both"/>
        <w:rPr>
          <w:i w:val="0"/>
        </w:rPr>
      </w:pP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6CB8" w:rsidRDefault="00BC6CB8">
      <w:pPr>
        <w:spacing w:after="0" w:line="240" w:lineRule="auto"/>
      </w:pPr>
      <w:r>
        <w:separator/>
      </w:r>
    </w:p>
  </w:endnote>
  <w:endnote w:type="continuationSeparator" w:id="0">
    <w:p w:rsidR="00BC6CB8" w:rsidRDefault="00BC6C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6CB8" w:rsidRDefault="00BC6CB8">
      <w:pPr>
        <w:spacing w:after="0" w:line="240" w:lineRule="auto"/>
      </w:pPr>
      <w:r>
        <w:separator/>
      </w:r>
    </w:p>
  </w:footnote>
  <w:footnote w:type="continuationSeparator" w:id="0">
    <w:p w:rsidR="00BC6CB8" w:rsidRDefault="00BC6C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0F39A6" w:rsidRPr="000F39A6">
      <w:rPr>
        <w:rFonts w:ascii="Times New Roman" w:eastAsia="Times New Roman" w:hAnsi="Times New Roman" w:cs="Times New Roman"/>
        <w:b/>
        <w:noProof/>
        <w:sz w:val="20"/>
      </w:rPr>
      <w:t>2</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06394"/>
    <w:multiLevelType w:val="hybridMultilevel"/>
    <w:tmpl w:val="0734C156"/>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4"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5"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7"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8"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9"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10" w15:restartNumberingAfterBreak="0">
    <w:nsid w:val="77C92A99"/>
    <w:multiLevelType w:val="hybridMultilevel"/>
    <w:tmpl w:val="F6F23FBA"/>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1"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1"/>
  </w:num>
  <w:num w:numId="2">
    <w:abstractNumId w:val="2"/>
  </w:num>
  <w:num w:numId="3">
    <w:abstractNumId w:val="4"/>
  </w:num>
  <w:num w:numId="4">
    <w:abstractNumId w:val="7"/>
  </w:num>
  <w:num w:numId="5">
    <w:abstractNumId w:val="8"/>
  </w:num>
  <w:num w:numId="6">
    <w:abstractNumId w:val="3"/>
  </w:num>
  <w:num w:numId="7">
    <w:abstractNumId w:val="11"/>
  </w:num>
  <w:num w:numId="8">
    <w:abstractNumId w:val="6"/>
  </w:num>
  <w:num w:numId="9">
    <w:abstractNumId w:val="5"/>
  </w:num>
  <w:num w:numId="10">
    <w:abstractNumId w:val="9"/>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NaoFAESxnkktAAAA"/>
  </w:docVars>
  <w:rsids>
    <w:rsidRoot w:val="0009411D"/>
    <w:rsid w:val="00044864"/>
    <w:rsid w:val="0005192B"/>
    <w:rsid w:val="00051CA9"/>
    <w:rsid w:val="000618E2"/>
    <w:rsid w:val="0009411D"/>
    <w:rsid w:val="000A2216"/>
    <w:rsid w:val="000A4B40"/>
    <w:rsid w:val="000A7726"/>
    <w:rsid w:val="000D49ED"/>
    <w:rsid w:val="000D6D11"/>
    <w:rsid w:val="000F39A6"/>
    <w:rsid w:val="00111E33"/>
    <w:rsid w:val="0011789E"/>
    <w:rsid w:val="0014285D"/>
    <w:rsid w:val="00186B6D"/>
    <w:rsid w:val="0019096F"/>
    <w:rsid w:val="001A1FE1"/>
    <w:rsid w:val="001A3AB0"/>
    <w:rsid w:val="001B30A1"/>
    <w:rsid w:val="001B4C7D"/>
    <w:rsid w:val="001B5639"/>
    <w:rsid w:val="001E6813"/>
    <w:rsid w:val="002167CB"/>
    <w:rsid w:val="00240130"/>
    <w:rsid w:val="00252700"/>
    <w:rsid w:val="00252AD0"/>
    <w:rsid w:val="00254649"/>
    <w:rsid w:val="00256013"/>
    <w:rsid w:val="00283423"/>
    <w:rsid w:val="00293B2F"/>
    <w:rsid w:val="0029483B"/>
    <w:rsid w:val="002A6480"/>
    <w:rsid w:val="002D6633"/>
    <w:rsid w:val="002D78B7"/>
    <w:rsid w:val="002E5B6F"/>
    <w:rsid w:val="003234FC"/>
    <w:rsid w:val="00331EF0"/>
    <w:rsid w:val="003475EE"/>
    <w:rsid w:val="00350051"/>
    <w:rsid w:val="00380193"/>
    <w:rsid w:val="00383918"/>
    <w:rsid w:val="00383AFF"/>
    <w:rsid w:val="00395A77"/>
    <w:rsid w:val="003A4CD9"/>
    <w:rsid w:val="003C0162"/>
    <w:rsid w:val="00403019"/>
    <w:rsid w:val="0043600B"/>
    <w:rsid w:val="00444559"/>
    <w:rsid w:val="0047299E"/>
    <w:rsid w:val="00477205"/>
    <w:rsid w:val="0048145A"/>
    <w:rsid w:val="004E084B"/>
    <w:rsid w:val="004E2FF0"/>
    <w:rsid w:val="004F0407"/>
    <w:rsid w:val="004F6008"/>
    <w:rsid w:val="00535B56"/>
    <w:rsid w:val="0054108A"/>
    <w:rsid w:val="005518C5"/>
    <w:rsid w:val="00562319"/>
    <w:rsid w:val="005B32CA"/>
    <w:rsid w:val="00644BEE"/>
    <w:rsid w:val="006541B0"/>
    <w:rsid w:val="00661817"/>
    <w:rsid w:val="00681BB2"/>
    <w:rsid w:val="006A6C9F"/>
    <w:rsid w:val="006C67C7"/>
    <w:rsid w:val="006D3DD2"/>
    <w:rsid w:val="006E22AD"/>
    <w:rsid w:val="006E456E"/>
    <w:rsid w:val="006F448D"/>
    <w:rsid w:val="006F6B3C"/>
    <w:rsid w:val="00705928"/>
    <w:rsid w:val="007154A6"/>
    <w:rsid w:val="00731132"/>
    <w:rsid w:val="00735A85"/>
    <w:rsid w:val="00741FBD"/>
    <w:rsid w:val="00757727"/>
    <w:rsid w:val="007813CD"/>
    <w:rsid w:val="0078223D"/>
    <w:rsid w:val="007854FB"/>
    <w:rsid w:val="00787A1C"/>
    <w:rsid w:val="0079137B"/>
    <w:rsid w:val="00795D8B"/>
    <w:rsid w:val="0079700C"/>
    <w:rsid w:val="007A4DB1"/>
    <w:rsid w:val="008157B4"/>
    <w:rsid w:val="0084724E"/>
    <w:rsid w:val="00852F9B"/>
    <w:rsid w:val="008A403E"/>
    <w:rsid w:val="008B4F3C"/>
    <w:rsid w:val="008B4FB7"/>
    <w:rsid w:val="008B639B"/>
    <w:rsid w:val="008C658C"/>
    <w:rsid w:val="008D218B"/>
    <w:rsid w:val="008D5BAB"/>
    <w:rsid w:val="008F35ED"/>
    <w:rsid w:val="008F702A"/>
    <w:rsid w:val="00902B9F"/>
    <w:rsid w:val="00925A0D"/>
    <w:rsid w:val="0095057A"/>
    <w:rsid w:val="009630D6"/>
    <w:rsid w:val="00971057"/>
    <w:rsid w:val="009778D2"/>
    <w:rsid w:val="0099202C"/>
    <w:rsid w:val="00995B41"/>
    <w:rsid w:val="009A2450"/>
    <w:rsid w:val="009A24F5"/>
    <w:rsid w:val="009E33AB"/>
    <w:rsid w:val="009E7661"/>
    <w:rsid w:val="00A23B1B"/>
    <w:rsid w:val="00A31C13"/>
    <w:rsid w:val="00A37467"/>
    <w:rsid w:val="00A40411"/>
    <w:rsid w:val="00A41A50"/>
    <w:rsid w:val="00A6535D"/>
    <w:rsid w:val="00A802F0"/>
    <w:rsid w:val="00A80A3C"/>
    <w:rsid w:val="00AC3946"/>
    <w:rsid w:val="00AD11B2"/>
    <w:rsid w:val="00AD572B"/>
    <w:rsid w:val="00AF7E0E"/>
    <w:rsid w:val="00B21028"/>
    <w:rsid w:val="00B43FC4"/>
    <w:rsid w:val="00B5465E"/>
    <w:rsid w:val="00B7312D"/>
    <w:rsid w:val="00B7603E"/>
    <w:rsid w:val="00B83D3E"/>
    <w:rsid w:val="00B916B6"/>
    <w:rsid w:val="00BC6CB8"/>
    <w:rsid w:val="00BD1DAC"/>
    <w:rsid w:val="00BD3A8D"/>
    <w:rsid w:val="00BE154A"/>
    <w:rsid w:val="00C11308"/>
    <w:rsid w:val="00C439AB"/>
    <w:rsid w:val="00C44EBC"/>
    <w:rsid w:val="00C4670F"/>
    <w:rsid w:val="00C662A5"/>
    <w:rsid w:val="00C71526"/>
    <w:rsid w:val="00C7200A"/>
    <w:rsid w:val="00C73656"/>
    <w:rsid w:val="00C73943"/>
    <w:rsid w:val="00C76EF3"/>
    <w:rsid w:val="00C9359A"/>
    <w:rsid w:val="00CC70C2"/>
    <w:rsid w:val="00CD5FCA"/>
    <w:rsid w:val="00CE10B5"/>
    <w:rsid w:val="00CE2647"/>
    <w:rsid w:val="00CE3834"/>
    <w:rsid w:val="00D41ECD"/>
    <w:rsid w:val="00D5244A"/>
    <w:rsid w:val="00D715BD"/>
    <w:rsid w:val="00DA043A"/>
    <w:rsid w:val="00DA1ECA"/>
    <w:rsid w:val="00DB4D58"/>
    <w:rsid w:val="00DB696F"/>
    <w:rsid w:val="00DD1EF7"/>
    <w:rsid w:val="00DE3BB0"/>
    <w:rsid w:val="00E232AC"/>
    <w:rsid w:val="00E333CB"/>
    <w:rsid w:val="00E34894"/>
    <w:rsid w:val="00E43B47"/>
    <w:rsid w:val="00E9470E"/>
    <w:rsid w:val="00EB0577"/>
    <w:rsid w:val="00ED0072"/>
    <w:rsid w:val="00F0361A"/>
    <w:rsid w:val="00F30283"/>
    <w:rsid w:val="00F37FC7"/>
    <w:rsid w:val="00F47692"/>
    <w:rsid w:val="00F73ABA"/>
    <w:rsid w:val="00F740B3"/>
    <w:rsid w:val="00F91371"/>
    <w:rsid w:val="00FC6997"/>
    <w:rsid w:val="00FE68D8"/>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C55795"/>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eans888/Project---Reservation-Syste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projects2.apc.edu.ph/wiki/index.php/Project_-_Resort_Reservation_System_%28Part_2%29_-_102"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ojects2.apc.edu.ph/wiki/index.php/Project_-_Resort_Reservation_System_-10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eader" Target="header3.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4AC3A8-F75D-492B-AB40-4558DACB11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1</TotalTime>
  <Pages>16</Pages>
  <Words>3493</Words>
  <Characters>19911</Characters>
  <Application>Microsoft Office Word</Application>
  <DocSecurity>0</DocSecurity>
  <Lines>165</Lines>
  <Paragraphs>46</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3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61</cp:revision>
  <dcterms:created xsi:type="dcterms:W3CDTF">2016-10-22T07:52:00Z</dcterms:created>
  <dcterms:modified xsi:type="dcterms:W3CDTF">2016-11-08T06:59:00Z</dcterms:modified>
</cp:coreProperties>
</file>